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7F9DA" w14:textId="77777777" w:rsidR="00866F96" w:rsidRDefault="00866F96" w:rsidP="00866F96">
      <w:pPr>
        <w:widowControl w:val="0"/>
        <w:spacing w:line="200" w:lineRule="exact"/>
        <w:rPr>
          <w:rFonts w:ascii="Times New Roman" w:hAnsi="Times New Roman"/>
          <w:sz w:val="21"/>
          <w:szCs w:val="21"/>
        </w:rPr>
      </w:pPr>
      <w:r>
        <w:rPr>
          <w:rFonts w:ascii="Calibri" w:eastAsia="Calibri" w:hAnsi="Calibri"/>
          <w:noProof/>
        </w:rPr>
        <w:drawing>
          <wp:anchor distT="0" distB="0" distL="114300" distR="114300" simplePos="0" relativeHeight="251659264" behindDoc="0" locked="0" layoutInCell="1" allowOverlap="1" wp14:anchorId="65863D37" wp14:editId="69E74BC2">
            <wp:simplePos x="0" y="0"/>
            <wp:positionH relativeFrom="column">
              <wp:posOffset>17145</wp:posOffset>
            </wp:positionH>
            <wp:positionV relativeFrom="paragraph">
              <wp:posOffset>-60325</wp:posOffset>
            </wp:positionV>
            <wp:extent cx="1187450" cy="1187450"/>
            <wp:effectExtent l="0" t="0" r="0" b="0"/>
            <wp:wrapSquare wrapText="bothSides"/>
            <wp:docPr id="1" name="Picture 1" descr="Shinnecock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innecock seal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D90EF1" w14:textId="77777777" w:rsidR="00866F96" w:rsidRPr="00866F96" w:rsidRDefault="00866F96" w:rsidP="00866F96">
      <w:pPr>
        <w:widowControl w:val="0"/>
        <w:spacing w:before="5"/>
        <w:ind w:left="1350"/>
        <w:jc w:val="center"/>
        <w:rPr>
          <w:rFonts w:ascii="Times New Roman" w:hAnsi="Times New Roman"/>
          <w:sz w:val="48"/>
          <w:szCs w:val="48"/>
        </w:rPr>
      </w:pPr>
      <w:r w:rsidRPr="00866F96">
        <w:rPr>
          <w:rFonts w:ascii="Times New Roman" w:hAnsi="Times New Roman"/>
          <w:sz w:val="48"/>
          <w:szCs w:val="48"/>
        </w:rPr>
        <w:t>TIME OFF REQUEST FORM</w:t>
      </w:r>
    </w:p>
    <w:p w14:paraId="401EF8DC" w14:textId="77777777" w:rsidR="00866F96" w:rsidRDefault="00866F96" w:rsidP="00866F96">
      <w:pPr>
        <w:widowControl w:val="0"/>
        <w:spacing w:before="75"/>
        <w:rPr>
          <w:rFonts w:ascii="Times New Roman" w:eastAsia="Calibri" w:hAnsi="Calibri"/>
          <w:i/>
          <w:sz w:val="19"/>
        </w:rPr>
      </w:pPr>
    </w:p>
    <w:p w14:paraId="7F3DEA6F" w14:textId="77777777" w:rsidR="00866F96" w:rsidRDefault="00866F96" w:rsidP="00866F96">
      <w:pPr>
        <w:widowControl w:val="0"/>
        <w:spacing w:before="75"/>
        <w:rPr>
          <w:rFonts w:ascii="Times New Roman" w:eastAsia="Calibri" w:hAnsi="Calibri"/>
          <w:i/>
          <w:sz w:val="19"/>
        </w:rPr>
      </w:pPr>
    </w:p>
    <w:p w14:paraId="05578E5A" w14:textId="77777777" w:rsidR="00866F96" w:rsidRDefault="00866F96" w:rsidP="00866F96">
      <w:pPr>
        <w:widowControl w:val="0"/>
        <w:spacing w:before="75"/>
        <w:rPr>
          <w:rFonts w:ascii="Times New Roman" w:eastAsia="Calibri" w:hAnsi="Calibri"/>
          <w:i/>
          <w:sz w:val="19"/>
        </w:rPr>
      </w:pPr>
    </w:p>
    <w:p w14:paraId="0AFCC713" w14:textId="77777777" w:rsidR="00866F96" w:rsidRDefault="00866F96" w:rsidP="00866F96">
      <w:pPr>
        <w:widowControl w:val="0"/>
        <w:spacing w:before="75"/>
        <w:rPr>
          <w:rFonts w:ascii="Times New Roman" w:eastAsia="Calibri" w:hAnsi="Calibri"/>
          <w:i/>
          <w:sz w:val="19"/>
        </w:rPr>
      </w:pPr>
    </w:p>
    <w:p w14:paraId="1E6DD61B" w14:textId="77777777" w:rsidR="00866F96" w:rsidRPr="005B7097" w:rsidRDefault="00866F96" w:rsidP="00866F96">
      <w:pPr>
        <w:widowControl w:val="0"/>
        <w:spacing w:before="75"/>
        <w:rPr>
          <w:rFonts w:ascii="Times New Roman" w:hAnsi="Times New Roman"/>
          <w:sz w:val="19"/>
          <w:szCs w:val="19"/>
        </w:rPr>
      </w:pPr>
      <w:r w:rsidRPr="005B7097">
        <w:rPr>
          <w:rFonts w:ascii="Times New Roman" w:eastAsia="Calibri" w:hAnsi="Calibri"/>
          <w:i/>
          <w:sz w:val="19"/>
        </w:rPr>
        <w:t>The</w:t>
      </w:r>
      <w:r w:rsidRPr="005B7097">
        <w:rPr>
          <w:rFonts w:ascii="Times New Roman" w:eastAsia="Calibri" w:hAnsi="Calibri"/>
          <w:i/>
          <w:spacing w:val="26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oldest</w:t>
      </w:r>
      <w:r w:rsidRPr="005B7097">
        <w:rPr>
          <w:rFonts w:ascii="Times New Roman" w:eastAsia="Calibri" w:hAnsi="Calibri"/>
          <w:i/>
          <w:spacing w:val="24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self-governing</w:t>
      </w:r>
    </w:p>
    <w:p w14:paraId="76BB981B" w14:textId="77777777" w:rsidR="00866F96" w:rsidRDefault="00866F96" w:rsidP="00866F96">
      <w:pPr>
        <w:widowControl w:val="0"/>
        <w:spacing w:before="12"/>
        <w:rPr>
          <w:rFonts w:ascii="Times New Roman" w:eastAsia="Calibri" w:hAnsi="Calibri"/>
          <w:i/>
          <w:sz w:val="19"/>
        </w:rPr>
      </w:pPr>
      <w:r w:rsidRPr="005B7097">
        <w:rPr>
          <w:rFonts w:ascii="Times New Roman" w:eastAsia="Calibri" w:hAnsi="Calibri"/>
          <w:i/>
          <w:sz w:val="19"/>
        </w:rPr>
        <w:t>Tribe</w:t>
      </w:r>
      <w:r w:rsidRPr="005B7097">
        <w:rPr>
          <w:rFonts w:ascii="Times New Roman" w:eastAsia="Calibri" w:hAnsi="Calibri"/>
          <w:i/>
          <w:spacing w:val="13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of</w:t>
      </w:r>
      <w:r w:rsidRPr="005B7097">
        <w:rPr>
          <w:rFonts w:ascii="Times New Roman" w:eastAsia="Calibri" w:hAnsi="Calibri"/>
          <w:i/>
          <w:spacing w:val="1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Indians in</w:t>
      </w:r>
      <w:r w:rsidRPr="005B7097">
        <w:rPr>
          <w:rFonts w:ascii="Times New Roman" w:eastAsia="Calibri" w:hAnsi="Calibri"/>
          <w:i/>
          <w:spacing w:val="9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the</w:t>
      </w:r>
      <w:r w:rsidRPr="005B7097">
        <w:rPr>
          <w:rFonts w:ascii="Times New Roman" w:eastAsia="Calibri" w:hAnsi="Calibri"/>
          <w:i/>
          <w:spacing w:val="30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United</w:t>
      </w:r>
      <w:r w:rsidRPr="005B7097">
        <w:rPr>
          <w:rFonts w:ascii="Times New Roman" w:eastAsia="Calibri" w:hAnsi="Calibri"/>
          <w:i/>
          <w:spacing w:val="-2"/>
          <w:sz w:val="19"/>
        </w:rPr>
        <w:t xml:space="preserve"> </w:t>
      </w:r>
      <w:r w:rsidRPr="005B7097">
        <w:rPr>
          <w:rFonts w:ascii="Times New Roman" w:eastAsia="Calibri" w:hAnsi="Calibri"/>
          <w:i/>
          <w:sz w:val="19"/>
        </w:rPr>
        <w:t>States</w:t>
      </w:r>
    </w:p>
    <w:p w14:paraId="15C73CE5" w14:textId="77777777" w:rsidR="00E62FC2" w:rsidRDefault="00E62FC2" w:rsidP="00866F96"/>
    <w:p w14:paraId="1777E50D" w14:textId="77777777" w:rsidR="00866F96" w:rsidRPr="00AC5E4C" w:rsidRDefault="00AC5E4C" w:rsidP="00866F96">
      <w:pPr>
        <w:widowControl w:val="0"/>
        <w:spacing w:before="12"/>
        <w:jc w:val="center"/>
        <w:rPr>
          <w:rFonts w:ascii="Times New Roman" w:eastAsia="Calibri" w:hAnsi="Calibri"/>
          <w:b/>
          <w:sz w:val="19"/>
        </w:rPr>
      </w:pPr>
      <w:r w:rsidRPr="00AC5E4C">
        <w:rPr>
          <w:rFonts w:ascii="Times New Roman" w:eastAsia="Calibri" w:hAnsi="Calibri"/>
          <w:b/>
          <w:sz w:val="19"/>
        </w:rPr>
        <w:t>EMPLOYEE INFORMATION</w:t>
      </w:r>
    </w:p>
    <w:tbl>
      <w:tblPr>
        <w:tblW w:w="9915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15"/>
      </w:tblGrid>
      <w:tr w:rsidR="00866F96" w14:paraId="18F1048D" w14:textId="77777777" w:rsidTr="00866F96">
        <w:trPr>
          <w:trHeight w:val="3030"/>
        </w:trPr>
        <w:tc>
          <w:tcPr>
            <w:tcW w:w="9915" w:type="dxa"/>
          </w:tcPr>
          <w:p w14:paraId="6D9ADE9D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 w:rsidRPr="00F250E5">
              <w:rPr>
                <w:rFonts w:ascii="Times New Roman" w:eastAsia="Calibri" w:hAnsi="Calibri"/>
                <w:sz w:val="22"/>
                <w:szCs w:val="22"/>
              </w:rPr>
              <w:t>NAME:</w:t>
            </w:r>
            <w:r w:rsidR="005031C5">
              <w:rPr>
                <w:rFonts w:ascii="Times New Roman" w:eastAsia="Calibri" w:hAnsi="Calibri"/>
                <w:sz w:val="22"/>
                <w:szCs w:val="22"/>
              </w:rPr>
              <w:t xml:space="preserve"> </w:t>
            </w:r>
          </w:p>
          <w:p w14:paraId="695B2465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</w:p>
          <w:p w14:paraId="68901E2A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 w:rsidRPr="00F250E5">
              <w:rPr>
                <w:rFonts w:ascii="Times New Roman" w:eastAsia="Calibri" w:hAnsi="Calibri"/>
                <w:sz w:val="22"/>
                <w:szCs w:val="22"/>
              </w:rPr>
              <w:t>TODAY</w:t>
            </w:r>
            <w:r w:rsidRPr="00F250E5">
              <w:rPr>
                <w:rFonts w:ascii="Times New Roman" w:eastAsia="Calibri" w:hAnsi="Calibri"/>
                <w:sz w:val="22"/>
                <w:szCs w:val="22"/>
              </w:rPr>
              <w:t>’</w:t>
            </w:r>
            <w:r w:rsidRPr="00F250E5">
              <w:rPr>
                <w:rFonts w:ascii="Times New Roman" w:eastAsia="Calibri" w:hAnsi="Calibri"/>
                <w:sz w:val="22"/>
                <w:szCs w:val="22"/>
              </w:rPr>
              <w:t xml:space="preserve">S DATE : </w:t>
            </w:r>
            <w:r w:rsidR="00BC1984">
              <w:rPr>
                <w:rFonts w:ascii="Times New Roman" w:eastAsia="Calibri" w:hAnsi="Calibri"/>
                <w:sz w:val="22"/>
                <w:szCs w:val="22"/>
              </w:rPr>
              <w:t xml:space="preserve">                                                           </w:t>
            </w:r>
            <w:r w:rsidRPr="00F250E5">
              <w:rPr>
                <w:rFonts w:ascii="Times New Roman" w:eastAsia="Calibri" w:hAnsi="Calibri"/>
                <w:sz w:val="22"/>
                <w:szCs w:val="22"/>
              </w:rPr>
              <w:t>DEPARTMENT:</w:t>
            </w:r>
            <w:r w:rsidR="005031C5">
              <w:rPr>
                <w:rFonts w:ascii="Times New Roman" w:eastAsia="Calibri" w:hAnsi="Calibri"/>
                <w:sz w:val="22"/>
                <w:szCs w:val="22"/>
              </w:rPr>
              <w:t xml:space="preserve"> </w:t>
            </w:r>
          </w:p>
          <w:p w14:paraId="7BE22B8A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</w:p>
          <w:p w14:paraId="2EAD37C2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 w:rsidRPr="00F250E5">
              <w:rPr>
                <w:rFonts w:ascii="Times New Roman" w:eastAsia="Calibri" w:hAnsi="Calibri"/>
                <w:sz w:val="22"/>
                <w:szCs w:val="22"/>
              </w:rPr>
              <w:t xml:space="preserve">DAYS </w:t>
            </w:r>
            <w:r w:rsidR="005031C5">
              <w:rPr>
                <w:rFonts w:ascii="Times New Roman" w:eastAsia="Calibri" w:hAnsi="Calibri"/>
                <w:sz w:val="22"/>
                <w:szCs w:val="22"/>
              </w:rPr>
              <w:t xml:space="preserve">AVAILABLE: Y/N: </w:t>
            </w:r>
            <w:r w:rsidR="00BC1984">
              <w:rPr>
                <w:rFonts w:ascii="Times New Roman" w:eastAsia="Calibri" w:hAnsi="Calibri"/>
                <w:sz w:val="22"/>
                <w:szCs w:val="22"/>
              </w:rPr>
              <w:t xml:space="preserve">                                              </w:t>
            </w:r>
            <w:r w:rsidRPr="00F250E5">
              <w:rPr>
                <w:rFonts w:ascii="Times New Roman" w:eastAsia="Calibri" w:hAnsi="Calibri"/>
                <w:sz w:val="22"/>
                <w:szCs w:val="22"/>
              </w:rPr>
              <w:t>AS OF (DATE):</w:t>
            </w:r>
          </w:p>
          <w:p w14:paraId="4640D33C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</w:p>
          <w:p w14:paraId="3FF482C2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 w:rsidRPr="00F250E5">
              <w:rPr>
                <w:rFonts w:ascii="Times New Roman" w:eastAsia="Calibri" w:hAnsi="Calibri"/>
                <w:sz w:val="22"/>
                <w:szCs w:val="22"/>
              </w:rPr>
              <w:t>NUMBER OF DAYS REQUESTED:</w:t>
            </w:r>
          </w:p>
          <w:p w14:paraId="22491DC7" w14:textId="77777777" w:rsidR="008A33C8" w:rsidRDefault="008A33C8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</w:p>
          <w:p w14:paraId="6A0811D7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 w:rsidRPr="00F250E5">
              <w:rPr>
                <w:rFonts w:ascii="Times New Roman" w:eastAsia="Calibri" w:hAnsi="Calibri"/>
                <w:sz w:val="22"/>
                <w:szCs w:val="22"/>
              </w:rPr>
              <w:t xml:space="preserve">STARTING DATE:  </w:t>
            </w:r>
            <w:r w:rsidR="00BC1984">
              <w:rPr>
                <w:rFonts w:ascii="Times New Roman" w:eastAsia="Calibri" w:hAnsi="Calibri"/>
                <w:sz w:val="22"/>
                <w:szCs w:val="22"/>
              </w:rPr>
              <w:t xml:space="preserve">                                                         </w:t>
            </w:r>
            <w:r w:rsidRPr="00F250E5">
              <w:rPr>
                <w:rFonts w:ascii="Times New Roman" w:eastAsia="Calibri" w:hAnsi="Calibri"/>
                <w:sz w:val="22"/>
                <w:szCs w:val="22"/>
              </w:rPr>
              <w:t>RETURN TO WORK DATE:</w:t>
            </w:r>
          </w:p>
          <w:p w14:paraId="52A147EF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</w:p>
          <w:p w14:paraId="10518C12" w14:textId="77777777" w:rsidR="00866F96" w:rsidRPr="00F250E5" w:rsidRDefault="008A33C8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>
              <w:rPr>
                <w:rFonts w:ascii="Times New Roman" w:eastAsia="Calibri" w:hAnsi="Calibri"/>
                <w:sz w:val="22"/>
                <w:szCs w:val="22"/>
              </w:rPr>
              <w:t>HUMAN RESOURCE:______________________________ DATE:___________________________</w:t>
            </w:r>
          </w:p>
          <w:p w14:paraId="237745C3" w14:textId="77777777" w:rsidR="00866F96" w:rsidRPr="00F250E5" w:rsidRDefault="00866F96" w:rsidP="00866F96">
            <w:pPr>
              <w:widowControl w:val="0"/>
              <w:spacing w:before="12"/>
              <w:rPr>
                <w:rFonts w:ascii="Times New Roman" w:eastAsia="Calibri" w:hAnsi="Calibri"/>
                <w:sz w:val="22"/>
                <w:szCs w:val="22"/>
              </w:rPr>
            </w:pPr>
            <w:r w:rsidRPr="00F250E5">
              <w:rPr>
                <w:rFonts w:ascii="Times New Roman" w:eastAsia="Calibri" w:hAnsi="Calibri"/>
                <w:sz w:val="22"/>
                <w:szCs w:val="22"/>
              </w:rPr>
              <w:t>PAYROLL MANAGER:__________________________________________DATE:_______________________________</w:t>
            </w:r>
          </w:p>
          <w:p w14:paraId="31BC1EA9" w14:textId="77777777" w:rsidR="00866F96" w:rsidRPr="00F250E5" w:rsidRDefault="00866F96" w:rsidP="00866F96">
            <w:pPr>
              <w:ind w:left="-60"/>
              <w:rPr>
                <w:rFonts w:ascii="Times New Roman" w:eastAsia="Calibri" w:hAnsi="Calibri"/>
                <w:i/>
                <w:sz w:val="22"/>
                <w:szCs w:val="22"/>
              </w:rPr>
            </w:pPr>
          </w:p>
        </w:tc>
      </w:tr>
    </w:tbl>
    <w:p w14:paraId="71484FD0" w14:textId="77777777" w:rsidR="00866F96" w:rsidRPr="00AC5E4C" w:rsidRDefault="00866F96" w:rsidP="00866F96">
      <w:pPr>
        <w:rPr>
          <w:rFonts w:ascii="Times New Roman" w:eastAsia="Calibri" w:hAnsi="Calibri"/>
          <w:b/>
          <w:sz w:val="19"/>
        </w:rPr>
      </w:pPr>
      <w:r>
        <w:rPr>
          <w:rFonts w:ascii="Times New Roman" w:eastAsia="Calibri" w:hAnsi="Calibri"/>
          <w:i/>
          <w:sz w:val="19"/>
        </w:rPr>
        <w:t xml:space="preserve">  </w:t>
      </w:r>
      <w:r>
        <w:rPr>
          <w:rFonts w:ascii="Times New Roman" w:eastAsia="Calibri" w:hAnsi="Calibri"/>
          <w:sz w:val="19"/>
        </w:rPr>
        <w:tab/>
      </w:r>
      <w:r>
        <w:rPr>
          <w:rFonts w:ascii="Times New Roman" w:eastAsia="Calibri" w:hAnsi="Calibri"/>
          <w:sz w:val="19"/>
        </w:rPr>
        <w:tab/>
      </w:r>
      <w:r>
        <w:rPr>
          <w:rFonts w:ascii="Times New Roman" w:eastAsia="Calibri" w:hAnsi="Calibri"/>
          <w:sz w:val="19"/>
        </w:rPr>
        <w:tab/>
      </w:r>
      <w:r>
        <w:rPr>
          <w:rFonts w:ascii="Times New Roman" w:eastAsia="Calibri" w:hAnsi="Calibri"/>
          <w:sz w:val="19"/>
        </w:rPr>
        <w:tab/>
      </w:r>
      <w:r>
        <w:rPr>
          <w:rFonts w:ascii="Times New Roman" w:eastAsia="Calibri" w:hAnsi="Calibri"/>
          <w:sz w:val="19"/>
        </w:rPr>
        <w:tab/>
      </w:r>
      <w:r w:rsidRPr="00AC5E4C">
        <w:rPr>
          <w:rFonts w:ascii="Times New Roman" w:eastAsia="Calibri" w:hAnsi="Calibri"/>
          <w:b/>
          <w:sz w:val="19"/>
        </w:rPr>
        <w:t xml:space="preserve">TYPE OF REQUEST </w:t>
      </w:r>
    </w:p>
    <w:tbl>
      <w:tblPr>
        <w:tblpPr w:leftFromText="180" w:rightFromText="180" w:vertAnchor="text" w:horzAnchor="margin" w:tblpY="4"/>
        <w:tblW w:w="9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73"/>
      </w:tblGrid>
      <w:tr w:rsidR="00866F96" w14:paraId="21A5A736" w14:textId="77777777" w:rsidTr="00866F96">
        <w:trPr>
          <w:trHeight w:val="1300"/>
        </w:trPr>
        <w:tc>
          <w:tcPr>
            <w:tcW w:w="9973" w:type="dxa"/>
          </w:tcPr>
          <w:p w14:paraId="7E2AE069" w14:textId="5D031CC3" w:rsidR="00866F96" w:rsidRDefault="00565A6F" w:rsidP="00866F9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523714" wp14:editId="2EC1AAE8">
                      <wp:simplePos x="0" y="0"/>
                      <wp:positionH relativeFrom="column">
                        <wp:posOffset>4200525</wp:posOffset>
                      </wp:positionH>
                      <wp:positionV relativeFrom="paragraph">
                        <wp:posOffset>67310</wp:posOffset>
                      </wp:positionV>
                      <wp:extent cx="2019300" cy="1403985"/>
                      <wp:effectExtent l="0" t="0" r="19050" b="20320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9300" cy="14039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A4562D" w14:textId="37D1340E" w:rsidR="00565A6F" w:rsidRDefault="00565A6F">
                                  <w:r>
                                    <w:t>COMPENSATION LEAV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6952371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30.75pt;margin-top:5.3pt;width:159pt;height:110.55pt;z-index:251667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" strokecolor="white [3212]">
                      <v:textbox style="mso-fit-shape-to-text:t">
                        <w:txbxContent>
                          <w:p w14:paraId="76A4562D" w14:textId="37D1340E" w:rsidR="00565A6F" w:rsidRDefault="00565A6F">
                            <w:r>
                              <w:t>COMPENSATION LEA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DF0141B" w14:textId="659BCE58" w:rsidR="00866F96" w:rsidRDefault="00565A6F" w:rsidP="00866F9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8F14D4E" wp14:editId="368BCBC5">
                      <wp:simplePos x="0" y="0"/>
                      <wp:positionH relativeFrom="column">
                        <wp:posOffset>3933825</wp:posOffset>
                      </wp:positionH>
                      <wp:positionV relativeFrom="paragraph">
                        <wp:posOffset>111760</wp:posOffset>
                      </wp:positionV>
                      <wp:extent cx="333375" cy="0"/>
                      <wp:effectExtent l="0" t="0" r="9525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33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E345DC" id="Straight Connector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75pt,8.8pt" to="336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866F96">
              <w:t xml:space="preserve">___VACATION </w:t>
            </w:r>
            <w:r w:rsidR="007E197C">
              <w:t>LEAVE</w:t>
            </w:r>
            <w:r w:rsidR="00866F96">
              <w:t xml:space="preserve">                                    ___</w:t>
            </w:r>
            <w:r w:rsidR="007E197C">
              <w:t xml:space="preserve"> SICK LEAVE</w:t>
            </w:r>
          </w:p>
          <w:p w14:paraId="0E40224F" w14:textId="02AB5E9A" w:rsidR="00866F96" w:rsidRDefault="007E197C" w:rsidP="00866F9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24D4FE5" wp14:editId="06B7C892">
                      <wp:simplePos x="0" y="0"/>
                      <wp:positionH relativeFrom="column">
                        <wp:posOffset>4056380</wp:posOffset>
                      </wp:positionH>
                      <wp:positionV relativeFrom="paragraph">
                        <wp:posOffset>229870</wp:posOffset>
                      </wp:positionV>
                      <wp:extent cx="285750" cy="1"/>
                      <wp:effectExtent l="0" t="0" r="1905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5750" cy="1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7927F1F" id="Straight Connector 9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9.4pt,18.1pt" to="341.9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" strokecolor="windowText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 wp14:anchorId="40D9EB68" wp14:editId="34229EB4">
                      <wp:simplePos x="0" y="0"/>
                      <wp:positionH relativeFrom="column">
                        <wp:posOffset>2657475</wp:posOffset>
                      </wp:positionH>
                      <wp:positionV relativeFrom="paragraph">
                        <wp:posOffset>99060</wp:posOffset>
                      </wp:positionV>
                      <wp:extent cx="1343025" cy="238125"/>
                      <wp:effectExtent l="0" t="0" r="28575" b="28575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43025" cy="238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2F91BA" w14:textId="77777777" w:rsidR="00565A6F" w:rsidRDefault="00565A6F">
                                  <w:r>
                                    <w:t>BUSINESS TRAVE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D9EB68" id="_x0000_s1027" type="#_x0000_t202" style="position:absolute;left:0;text-align:left;margin-left:209.25pt;margin-top:7.8pt;width:105.75pt;height:18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" strokecolor="white [3212]">
                      <v:textbox>
                        <w:txbxContent>
                          <w:p w14:paraId="052F91BA" w14:textId="77777777" w:rsidR="00565A6F" w:rsidRDefault="00565A6F">
                            <w:r>
                              <w:t>BUSINESS TRAVE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63097E0" wp14:editId="0CB0C020">
                      <wp:simplePos x="0" y="0"/>
                      <wp:positionH relativeFrom="column">
                        <wp:posOffset>4380230</wp:posOffset>
                      </wp:positionH>
                      <wp:positionV relativeFrom="paragraph">
                        <wp:posOffset>77470</wp:posOffset>
                      </wp:positionV>
                      <wp:extent cx="1545590" cy="238125"/>
                      <wp:effectExtent l="0" t="0" r="16510" b="28575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45590" cy="238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ysClr val="window" lastClr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D317B4" w14:textId="39D08AE0" w:rsidR="007E197C" w:rsidRDefault="007E197C" w:rsidP="007E197C">
                                  <w:r>
                                    <w:t>BEREAVEMENT LEAV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3097E0" id="_x0000_s1028" type="#_x0000_t202" style="position:absolute;left:0;text-align:left;margin-left:344.9pt;margin-top:6.1pt;width:121.7pt;height:1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" strokecolor="window">
                      <v:textbox>
                        <w:txbxContent>
                          <w:p w14:paraId="4ED317B4" w14:textId="39D08AE0" w:rsidR="007E197C" w:rsidRDefault="007E197C" w:rsidP="007E197C">
                            <w:r>
                              <w:t>BEREAVEMENT LEA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65A6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671B57C2" wp14:editId="104DCCFA">
                      <wp:simplePos x="0" y="0"/>
                      <wp:positionH relativeFrom="column">
                        <wp:posOffset>2400300</wp:posOffset>
                      </wp:positionH>
                      <wp:positionV relativeFrom="paragraph">
                        <wp:posOffset>260985</wp:posOffset>
                      </wp:positionV>
                      <wp:extent cx="285750" cy="1"/>
                      <wp:effectExtent l="0" t="0" r="1905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5750" cy="1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24E731" id="Straight Connector 2" o:spid="_x0000_s1026" style="position:absolute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pt,20.55pt" to="211.5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866F96">
              <w:t xml:space="preserve">                                                </w:t>
            </w:r>
            <w:r w:rsidR="00565A6F">
              <w:t xml:space="preserve">                                              </w:t>
            </w:r>
            <w:r w:rsidR="00866F96">
              <w:t xml:space="preserve">                                                                                                  ___ </w:t>
            </w:r>
            <w:r>
              <w:t>PERSONAL</w:t>
            </w:r>
            <w:r w:rsidR="00866F96">
              <w:t xml:space="preserve"> LEAVE</w:t>
            </w:r>
          </w:p>
          <w:p w14:paraId="4D70E3A6" w14:textId="2E8ABE3F" w:rsidR="00866F96" w:rsidRDefault="007E197C" w:rsidP="00866F9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4E6648A0" wp14:editId="7DB0EAA9">
                      <wp:simplePos x="0" y="0"/>
                      <wp:positionH relativeFrom="column">
                        <wp:posOffset>2657475</wp:posOffset>
                      </wp:positionH>
                      <wp:positionV relativeFrom="paragraph">
                        <wp:posOffset>102235</wp:posOffset>
                      </wp:positionV>
                      <wp:extent cx="1219200" cy="257175"/>
                      <wp:effectExtent l="0" t="0" r="19050" b="28575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19200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AA6B05" w14:textId="65790481" w:rsidR="00565A6F" w:rsidRDefault="007E197C">
                                  <w:r>
                                    <w:t>MILITARY</w:t>
                                  </w:r>
                                  <w:r w:rsidR="00565A6F">
                                    <w:t xml:space="preserve"> LEAV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6648A0" id="_x0000_s1029" type="#_x0000_t202" style="position:absolute;left:0;text-align:left;margin-left:209.25pt;margin-top:8.05pt;width:96pt;height:20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" strokecolor="white [3212]">
                      <v:textbox>
                        <w:txbxContent>
                          <w:p w14:paraId="5FAA6B05" w14:textId="65790481" w:rsidR="00565A6F" w:rsidRDefault="007E197C">
                            <w:r>
                              <w:t>MILITARY</w:t>
                            </w:r>
                            <w:r w:rsidR="00565A6F">
                              <w:t xml:space="preserve"> LEA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AFA9F44" wp14:editId="6769A92B">
                      <wp:simplePos x="0" y="0"/>
                      <wp:positionH relativeFrom="column">
                        <wp:posOffset>4380230</wp:posOffset>
                      </wp:positionH>
                      <wp:positionV relativeFrom="paragraph">
                        <wp:posOffset>125095</wp:posOffset>
                      </wp:positionV>
                      <wp:extent cx="1545590" cy="238125"/>
                      <wp:effectExtent l="0" t="0" r="16510" b="28575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45590" cy="238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7D8AD7C" w14:textId="28702804" w:rsidR="007E197C" w:rsidRDefault="007E197C" w:rsidP="007E197C">
                                  <w:r>
                                    <w:t>NON-PAID LEAV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FA9F44" id="_x0000_s1030" type="#_x0000_t202" style="position:absolute;left:0;text-align:left;margin-left:344.9pt;margin-top:9.85pt;width:121.7pt;height:18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" strokecolor="white [3212]">
                      <v:textbox>
                        <w:txbxContent>
                          <w:p w14:paraId="07D8AD7C" w14:textId="28702804" w:rsidR="007E197C" w:rsidRDefault="007E197C" w:rsidP="007E197C">
                            <w:r>
                              <w:t>NON-PAID LEA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EDA44EC" w14:textId="4C6CC099" w:rsidR="00866F96" w:rsidRDefault="007E197C" w:rsidP="00866F9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57B5EF" wp14:editId="2C2A6C6B">
                      <wp:simplePos x="0" y="0"/>
                      <wp:positionH relativeFrom="column">
                        <wp:posOffset>4075430</wp:posOffset>
                      </wp:positionH>
                      <wp:positionV relativeFrom="paragraph">
                        <wp:posOffset>121920</wp:posOffset>
                      </wp:positionV>
                      <wp:extent cx="285750" cy="1"/>
                      <wp:effectExtent l="0" t="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85750" cy="1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B67D53" id="Straight Connector 1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9pt,9.6pt" to="343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866F96">
              <w:t xml:space="preserve">___ FAMILY MEDICAL LEAVE </w:t>
            </w:r>
            <w:r>
              <w:t>(FMLA)</w:t>
            </w:r>
          </w:p>
          <w:p w14:paraId="169307F9" w14:textId="03163F3B" w:rsidR="00866F96" w:rsidRDefault="00565A6F" w:rsidP="00866F9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0A9F07" wp14:editId="78F0C857">
                      <wp:simplePos x="0" y="0"/>
                      <wp:positionH relativeFrom="column">
                        <wp:posOffset>2400300</wp:posOffset>
                      </wp:positionH>
                      <wp:positionV relativeFrom="paragraph">
                        <wp:posOffset>-8890</wp:posOffset>
                      </wp:positionV>
                      <wp:extent cx="257175" cy="0"/>
                      <wp:effectExtent l="0" t="0" r="9525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234723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9pt,-.7pt" to="209.25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" strokecolor="black [3213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6B0C8E98" w14:textId="0959C8C6" w:rsidR="00866F96" w:rsidRPr="00AC5E4C" w:rsidRDefault="00866F96" w:rsidP="00866F96">
      <w:pPr>
        <w:rPr>
          <w:rFonts w:ascii="Times New Roman" w:eastAsia="Calibri" w:hAnsi="Calibri"/>
          <w:b/>
          <w:sz w:val="19"/>
        </w:rPr>
      </w:pPr>
      <w:r w:rsidRPr="00AC5E4C">
        <w:rPr>
          <w:rFonts w:ascii="Times New Roman" w:eastAsia="Calibri" w:hAnsi="Calibri"/>
          <w:b/>
          <w:sz w:val="19"/>
        </w:rPr>
        <w:t xml:space="preserve">                                                                                        COMMENTS</w:t>
      </w:r>
    </w:p>
    <w:tbl>
      <w:tblPr>
        <w:tblStyle w:val="TableGrid"/>
        <w:tblW w:w="9994" w:type="dxa"/>
        <w:tblLook w:val="04A0" w:firstRow="1" w:lastRow="0" w:firstColumn="1" w:lastColumn="0" w:noHBand="0" w:noVBand="1"/>
      </w:tblPr>
      <w:tblGrid>
        <w:gridCol w:w="9994"/>
      </w:tblGrid>
      <w:tr w:rsidR="00866F96" w14:paraId="05A6400B" w14:textId="77777777" w:rsidTr="00866F96">
        <w:trPr>
          <w:trHeight w:val="248"/>
        </w:trPr>
        <w:tc>
          <w:tcPr>
            <w:tcW w:w="9994" w:type="dxa"/>
          </w:tcPr>
          <w:p w14:paraId="5BC73E1A" w14:textId="77777777" w:rsidR="00866F96" w:rsidRDefault="00866F96" w:rsidP="00866F96">
            <w:pPr>
              <w:rPr>
                <w:rFonts w:ascii="Times New Roman" w:eastAsia="Calibri" w:hAnsi="Calibri"/>
                <w:sz w:val="19"/>
              </w:rPr>
            </w:pPr>
          </w:p>
        </w:tc>
      </w:tr>
      <w:tr w:rsidR="00866F96" w14:paraId="7DBDE3D7" w14:textId="77777777" w:rsidTr="00866F96">
        <w:trPr>
          <w:trHeight w:val="248"/>
        </w:trPr>
        <w:tc>
          <w:tcPr>
            <w:tcW w:w="9994" w:type="dxa"/>
          </w:tcPr>
          <w:p w14:paraId="55F39C3E" w14:textId="77777777" w:rsidR="00866F96" w:rsidRDefault="00866F96" w:rsidP="00866F96">
            <w:pPr>
              <w:rPr>
                <w:rFonts w:ascii="Times New Roman" w:eastAsia="Calibri" w:hAnsi="Calibri"/>
                <w:sz w:val="19"/>
              </w:rPr>
            </w:pPr>
          </w:p>
        </w:tc>
      </w:tr>
      <w:tr w:rsidR="00866F96" w14:paraId="78985A9D" w14:textId="77777777" w:rsidTr="00866F96">
        <w:trPr>
          <w:trHeight w:val="266"/>
        </w:trPr>
        <w:tc>
          <w:tcPr>
            <w:tcW w:w="9994" w:type="dxa"/>
          </w:tcPr>
          <w:p w14:paraId="78DAAFD4" w14:textId="77777777" w:rsidR="00866F96" w:rsidRDefault="00866F96" w:rsidP="00866F96">
            <w:pPr>
              <w:rPr>
                <w:rFonts w:ascii="Times New Roman" w:eastAsia="Calibri" w:hAnsi="Calibri"/>
                <w:sz w:val="19"/>
              </w:rPr>
            </w:pPr>
          </w:p>
        </w:tc>
      </w:tr>
      <w:tr w:rsidR="00866F96" w14:paraId="312B454A" w14:textId="77777777" w:rsidTr="00866F96">
        <w:trPr>
          <w:trHeight w:val="248"/>
        </w:trPr>
        <w:tc>
          <w:tcPr>
            <w:tcW w:w="9994" w:type="dxa"/>
          </w:tcPr>
          <w:p w14:paraId="07D929F5" w14:textId="77777777" w:rsidR="00866F96" w:rsidRDefault="00866F96" w:rsidP="00866F96">
            <w:pPr>
              <w:rPr>
                <w:rFonts w:ascii="Times New Roman" w:eastAsia="Calibri" w:hAnsi="Calibri"/>
                <w:sz w:val="19"/>
              </w:rPr>
            </w:pPr>
          </w:p>
        </w:tc>
      </w:tr>
    </w:tbl>
    <w:p w14:paraId="640E04F1" w14:textId="77777777" w:rsidR="00866F96" w:rsidRPr="00AC5E4C" w:rsidRDefault="00866F96" w:rsidP="00866F96">
      <w:pPr>
        <w:jc w:val="center"/>
        <w:rPr>
          <w:rFonts w:ascii="Times New Roman" w:eastAsia="Calibri" w:hAnsi="Calibri"/>
          <w:b/>
          <w:sz w:val="19"/>
        </w:rPr>
      </w:pPr>
      <w:r w:rsidRPr="00AC5E4C">
        <w:rPr>
          <w:rFonts w:ascii="Times New Roman" w:eastAsia="Calibri" w:hAnsi="Calibri"/>
          <w:b/>
          <w:sz w:val="19"/>
        </w:rPr>
        <w:t xml:space="preserve">EMPLOYEE </w:t>
      </w:r>
      <w:r w:rsidRPr="00BC1984">
        <w:rPr>
          <w:rFonts w:ascii="Times New Roman" w:eastAsia="Calibri" w:hAnsi="Calibri"/>
          <w:b/>
          <w:noProof/>
          <w:sz w:val="19"/>
        </w:rPr>
        <w:t>CERTIFICATION</w:t>
      </w:r>
    </w:p>
    <w:tbl>
      <w:tblPr>
        <w:tblpPr w:leftFromText="180" w:rightFromText="180" w:vertAnchor="text" w:horzAnchor="margin" w:tblpY="6"/>
        <w:tblW w:w="100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19"/>
      </w:tblGrid>
      <w:tr w:rsidR="00866F96" w14:paraId="1582A641" w14:textId="77777777" w:rsidTr="00866F96">
        <w:trPr>
          <w:trHeight w:val="1364"/>
        </w:trPr>
        <w:tc>
          <w:tcPr>
            <w:tcW w:w="10019" w:type="dxa"/>
          </w:tcPr>
          <w:p w14:paraId="08E08252" w14:textId="77777777" w:rsidR="00866F96" w:rsidRPr="00AC5E4C" w:rsidRDefault="00866F96" w:rsidP="00866F96">
            <w:pPr>
              <w:jc w:val="left"/>
              <w:rPr>
                <w:rFonts w:ascii="Times New Roman" w:eastAsia="Calibri" w:hAnsi="Calibri"/>
                <w:b/>
                <w:sz w:val="19"/>
              </w:rPr>
            </w:pPr>
            <w:r w:rsidRPr="00AC5E4C">
              <w:rPr>
                <w:rFonts w:ascii="Times New Roman" w:eastAsia="Calibri" w:hAnsi="Calibri"/>
                <w:b/>
                <w:sz w:val="19"/>
              </w:rPr>
              <w:t>I understand that time away from work is subject to management approval and company policies.</w:t>
            </w:r>
          </w:p>
          <w:p w14:paraId="27F4456E" w14:textId="77777777" w:rsidR="00866F96" w:rsidRPr="00AC5E4C" w:rsidRDefault="00866F96" w:rsidP="00866F96">
            <w:pPr>
              <w:jc w:val="left"/>
              <w:rPr>
                <w:rFonts w:ascii="Times New Roman" w:eastAsia="Calibri" w:hAnsi="Calibri"/>
                <w:b/>
                <w:sz w:val="19"/>
              </w:rPr>
            </w:pPr>
          </w:p>
          <w:p w14:paraId="611844EE" w14:textId="77777777" w:rsidR="00866F96" w:rsidRDefault="00866F96" w:rsidP="00866F96">
            <w:pPr>
              <w:jc w:val="left"/>
              <w:rPr>
                <w:rFonts w:ascii="Times New Roman" w:eastAsia="Calibri" w:hAnsi="Calibri"/>
                <w:sz w:val="19"/>
              </w:rPr>
            </w:pPr>
          </w:p>
          <w:p w14:paraId="7B195299" w14:textId="77777777" w:rsidR="00866F96" w:rsidRDefault="00866F96" w:rsidP="00866F96">
            <w:pPr>
              <w:jc w:val="left"/>
              <w:rPr>
                <w:rFonts w:ascii="Times New Roman" w:eastAsia="Calibri" w:hAnsi="Calibri"/>
                <w:sz w:val="19"/>
              </w:rPr>
            </w:pPr>
            <w:r>
              <w:rPr>
                <w:rFonts w:ascii="Times New Roman" w:eastAsia="Calibri" w:hAnsi="Calibri"/>
                <w:sz w:val="19"/>
              </w:rPr>
              <w:t>Employee Signature:________________________________________________________________  Date:______________________</w:t>
            </w:r>
          </w:p>
        </w:tc>
      </w:tr>
    </w:tbl>
    <w:p w14:paraId="5030CA07" w14:textId="77777777" w:rsidR="00866F96" w:rsidRPr="00AC5E4C" w:rsidRDefault="00866F96" w:rsidP="00866F96">
      <w:pPr>
        <w:jc w:val="center"/>
        <w:rPr>
          <w:rFonts w:ascii="Times New Roman" w:eastAsia="Calibri" w:hAnsi="Calibri"/>
          <w:b/>
          <w:sz w:val="19"/>
        </w:rPr>
      </w:pPr>
      <w:r w:rsidRPr="00AC5E4C">
        <w:rPr>
          <w:rFonts w:ascii="Times New Roman" w:eastAsia="Calibri" w:hAnsi="Calibri"/>
          <w:b/>
          <w:sz w:val="19"/>
        </w:rPr>
        <w:t xml:space="preserve">APPROVAL </w:t>
      </w:r>
    </w:p>
    <w:tbl>
      <w:tblPr>
        <w:tblW w:w="997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75"/>
      </w:tblGrid>
      <w:tr w:rsidR="007C18BC" w14:paraId="580C53AD" w14:textId="77777777" w:rsidTr="007C18BC">
        <w:trPr>
          <w:trHeight w:val="1065"/>
        </w:trPr>
        <w:tc>
          <w:tcPr>
            <w:tcW w:w="9975" w:type="dxa"/>
          </w:tcPr>
          <w:p w14:paraId="7AC35424" w14:textId="77777777" w:rsidR="007C18BC" w:rsidRDefault="007C18BC" w:rsidP="007C18BC">
            <w:pPr>
              <w:ind w:left="-45"/>
              <w:jc w:val="left"/>
              <w:rPr>
                <w:rFonts w:ascii="Times New Roman" w:eastAsia="Calibri" w:hAnsi="Calibri"/>
                <w:sz w:val="19"/>
              </w:rPr>
            </w:pPr>
            <w:r>
              <w:rPr>
                <w:rFonts w:ascii="Times New Roman" w:eastAsia="Calibri" w:hAnsi="Calibri"/>
                <w:sz w:val="19"/>
              </w:rPr>
              <w:t xml:space="preserve">APPROVED___ YES ___NO </w:t>
            </w:r>
          </w:p>
          <w:p w14:paraId="327FF4F8" w14:textId="77777777" w:rsidR="007C18BC" w:rsidRDefault="007C18BC" w:rsidP="007C18BC">
            <w:pPr>
              <w:ind w:left="-45"/>
              <w:jc w:val="left"/>
              <w:rPr>
                <w:rFonts w:ascii="Times New Roman" w:eastAsia="Calibri" w:hAnsi="Calibri"/>
                <w:sz w:val="19"/>
              </w:rPr>
            </w:pPr>
            <w:r>
              <w:rPr>
                <w:rFonts w:ascii="Times New Roman" w:eastAsia="Calibri" w:hAnsi="Calibri"/>
                <w:sz w:val="19"/>
              </w:rPr>
              <w:t>PRINTED NAME:________________________________________________________________ TITLE ______________________</w:t>
            </w:r>
          </w:p>
          <w:p w14:paraId="71E5ACBA" w14:textId="77777777" w:rsidR="007C18BC" w:rsidRDefault="007C18BC" w:rsidP="007C18BC">
            <w:pPr>
              <w:ind w:left="-45"/>
              <w:jc w:val="left"/>
              <w:rPr>
                <w:rFonts w:ascii="Times New Roman" w:eastAsia="Calibri" w:hAnsi="Calibri"/>
                <w:sz w:val="19"/>
              </w:rPr>
            </w:pPr>
          </w:p>
          <w:p w14:paraId="13204539" w14:textId="77777777" w:rsidR="007C18BC" w:rsidRDefault="007C18BC" w:rsidP="007C18BC">
            <w:pPr>
              <w:ind w:left="-45"/>
              <w:jc w:val="left"/>
              <w:rPr>
                <w:rFonts w:ascii="Times New Roman" w:eastAsia="Calibri" w:hAnsi="Calibri"/>
                <w:sz w:val="19"/>
              </w:rPr>
            </w:pPr>
            <w:r>
              <w:rPr>
                <w:rFonts w:ascii="Times New Roman" w:eastAsia="Calibri" w:hAnsi="Calibri"/>
                <w:sz w:val="19"/>
              </w:rPr>
              <w:t>SUPERVISOR/MANAGER APPROVAL:________________________________________________ DATE:___________________</w:t>
            </w:r>
          </w:p>
        </w:tc>
      </w:tr>
    </w:tbl>
    <w:p w14:paraId="6BF307FC" w14:textId="77777777" w:rsidR="00866F96" w:rsidRPr="00866F96" w:rsidRDefault="00866F96" w:rsidP="00866F96"/>
    <w:sectPr w:rsidR="00866F96" w:rsidRPr="00866F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1MDM3MjA0N7G0NDBU0lEKTi0uzszPAykwrAUAnlRobSwAAAA="/>
  </w:docVars>
  <w:rsids>
    <w:rsidRoot w:val="00866F96"/>
    <w:rsid w:val="005031C5"/>
    <w:rsid w:val="00565A6F"/>
    <w:rsid w:val="00702864"/>
    <w:rsid w:val="007C18BC"/>
    <w:rsid w:val="007E197C"/>
    <w:rsid w:val="00866F96"/>
    <w:rsid w:val="008A33C8"/>
    <w:rsid w:val="00AC5E4C"/>
    <w:rsid w:val="00BC1984"/>
    <w:rsid w:val="00DC23DB"/>
    <w:rsid w:val="00E62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E7B5C"/>
  <w15:docId w15:val="{3711B0A8-0C8C-4ED4-9029-08FEE11E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F96"/>
    <w:pPr>
      <w:spacing w:after="0" w:line="240" w:lineRule="auto"/>
      <w:jc w:val="both"/>
    </w:pPr>
    <w:rPr>
      <w:rFonts w:ascii="Arial" w:eastAsia="Times New Roman" w:hAnsi="Arial" w:cs="Times New Roman"/>
      <w:spacing w:val="-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6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5A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A6F"/>
    <w:rPr>
      <w:rFonts w:ascii="Tahoma" w:eastAsia="Times New Roman" w:hAnsi="Tahoma" w:cs="Tahoma"/>
      <w:spacing w:val="-5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lo Newcomb</dc:creator>
  <cp:lastModifiedBy>Dale Newcomb</cp:lastModifiedBy>
  <cp:revision>2</cp:revision>
  <cp:lastPrinted>2018-09-12T18:49:00Z</cp:lastPrinted>
  <dcterms:created xsi:type="dcterms:W3CDTF">2020-12-22T18:44:00Z</dcterms:created>
  <dcterms:modified xsi:type="dcterms:W3CDTF">2020-12-22T18:44:00Z</dcterms:modified>
</cp:coreProperties>
</file>